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254ECB" w14:textId="6CDE3E67" w:rsidR="003709CF" w:rsidRPr="00501845" w:rsidRDefault="004D7C4C" w:rsidP="004D7C4C">
      <w:pPr>
        <w:jc w:val="center"/>
        <w:rPr>
          <w:b/>
          <w:bCs/>
          <w:sz w:val="24"/>
          <w:szCs w:val="24"/>
        </w:rPr>
      </w:pPr>
      <w:r w:rsidRPr="00501845">
        <w:rPr>
          <w:b/>
          <w:bCs/>
          <w:sz w:val="24"/>
          <w:szCs w:val="24"/>
        </w:rPr>
        <w:t>TEXAS RABBIT BREEDERS ASSOCIATION, INCORPORATED</w:t>
      </w:r>
    </w:p>
    <w:p w14:paraId="2E47592D" w14:textId="3ADB05B9" w:rsidR="004D7C4C" w:rsidRPr="0031120B" w:rsidRDefault="004D7C4C" w:rsidP="0031120B">
      <w:pPr>
        <w:jc w:val="center"/>
        <w:rPr>
          <w:b/>
          <w:bCs/>
          <w:sz w:val="24"/>
          <w:szCs w:val="24"/>
        </w:rPr>
      </w:pPr>
      <w:r w:rsidRPr="00501845">
        <w:rPr>
          <w:b/>
          <w:bCs/>
          <w:sz w:val="24"/>
          <w:szCs w:val="24"/>
        </w:rPr>
        <w:t xml:space="preserve">SCHOLARSHIP </w:t>
      </w:r>
      <w:r w:rsidR="002C1518">
        <w:rPr>
          <w:b/>
          <w:bCs/>
          <w:sz w:val="24"/>
          <w:szCs w:val="24"/>
        </w:rPr>
        <w:t xml:space="preserve">PROCEDURES AND </w:t>
      </w:r>
      <w:r w:rsidR="0031120B">
        <w:rPr>
          <w:b/>
          <w:bCs/>
          <w:sz w:val="24"/>
          <w:szCs w:val="24"/>
        </w:rPr>
        <w:t xml:space="preserve">APPLICATION  </w:t>
      </w:r>
      <w:r>
        <w:rPr>
          <w:sz w:val="24"/>
          <w:szCs w:val="24"/>
        </w:rPr>
        <w:t>Rev 10/22</w:t>
      </w:r>
      <w:r w:rsidR="00CB0E08">
        <w:rPr>
          <w:sz w:val="24"/>
          <w:szCs w:val="24"/>
        </w:rPr>
        <w:t>; 4/23</w:t>
      </w:r>
    </w:p>
    <w:p w14:paraId="26334355" w14:textId="4027C19B" w:rsidR="004D7C4C" w:rsidRDefault="004D7C4C" w:rsidP="004D7C4C">
      <w:pPr>
        <w:jc w:val="center"/>
        <w:rPr>
          <w:sz w:val="24"/>
          <w:szCs w:val="24"/>
        </w:rPr>
      </w:pPr>
    </w:p>
    <w:p w14:paraId="2B22DF5C" w14:textId="15B2D6A6" w:rsidR="007012EF" w:rsidRPr="0031120B" w:rsidRDefault="007012EF" w:rsidP="007012EF">
      <w:pPr>
        <w:jc w:val="center"/>
      </w:pPr>
      <w:r w:rsidRPr="0031120B">
        <w:rPr>
          <w:b/>
          <w:bCs/>
          <w:u w:val="single"/>
        </w:rPr>
        <w:t>QUALIFICATIONS</w:t>
      </w:r>
    </w:p>
    <w:p w14:paraId="08E15515" w14:textId="4789B1A3" w:rsidR="007012EF" w:rsidRPr="0031120B" w:rsidRDefault="007012EF" w:rsidP="007012EF">
      <w:pPr>
        <w:jc w:val="center"/>
      </w:pPr>
    </w:p>
    <w:p w14:paraId="08709E19" w14:textId="1187674D" w:rsidR="007012EF" w:rsidRPr="0031120B" w:rsidRDefault="007012EF" w:rsidP="007012EF">
      <w:pPr>
        <w:pStyle w:val="ListParagraph"/>
        <w:numPr>
          <w:ilvl w:val="0"/>
          <w:numId w:val="3"/>
        </w:numPr>
      </w:pPr>
      <w:r w:rsidRPr="0031120B">
        <w:t>Applicant must be a member in good standing of the TRBA and have actively engaged in breeding, raising and show of rabbits/cavies for at least three (3) years immediately preceding graduation from high school. Applicant must be a legal resident of the State of Texas.</w:t>
      </w:r>
    </w:p>
    <w:p w14:paraId="1292BC15" w14:textId="11ACCBBC" w:rsidR="007012EF" w:rsidRPr="00B76B52" w:rsidRDefault="007012EF" w:rsidP="007012EF">
      <w:pPr>
        <w:pStyle w:val="ListParagraph"/>
        <w:numPr>
          <w:ilvl w:val="0"/>
          <w:numId w:val="3"/>
        </w:numPr>
      </w:pPr>
      <w:r w:rsidRPr="00B76B52">
        <w:t xml:space="preserve">Applicants must have graduated from high school with at least a “C” average, or if already attending college or vocational training, must maintain a “C” average (GPA of 2.0 on a 4.0 system). </w:t>
      </w:r>
    </w:p>
    <w:p w14:paraId="2D109303" w14:textId="2C501F0A" w:rsidR="00B76B52" w:rsidRPr="00B76B52" w:rsidRDefault="00B76B52" w:rsidP="00B76B52">
      <w:pPr>
        <w:pStyle w:val="ListParagraph"/>
        <w:numPr>
          <w:ilvl w:val="0"/>
          <w:numId w:val="3"/>
        </w:numPr>
        <w:rPr>
          <w:highlight w:val="yellow"/>
        </w:rPr>
      </w:pPr>
      <w:r w:rsidRPr="00B76B52">
        <w:rPr>
          <w:highlight w:val="yellow"/>
        </w:rPr>
        <w:t xml:space="preserve">Applicant is no older than 23 years and graduated from high school in the past five years. </w:t>
      </w:r>
    </w:p>
    <w:p w14:paraId="04F8FE4F" w14:textId="77777777" w:rsidR="00FF61B7" w:rsidRPr="00B76B52" w:rsidRDefault="00FF61B7" w:rsidP="007012EF">
      <w:pPr>
        <w:jc w:val="center"/>
        <w:rPr>
          <w:b/>
          <w:bCs/>
          <w:u w:val="single"/>
        </w:rPr>
      </w:pPr>
    </w:p>
    <w:p w14:paraId="7B87DF5E" w14:textId="5FF2E99C" w:rsidR="007012EF" w:rsidRPr="0031120B" w:rsidRDefault="007012EF" w:rsidP="007012EF">
      <w:pPr>
        <w:jc w:val="center"/>
      </w:pPr>
      <w:r w:rsidRPr="0031120B">
        <w:rPr>
          <w:b/>
          <w:bCs/>
          <w:u w:val="single"/>
        </w:rPr>
        <w:t>APPLICATION FOR TRBA SCHOLARSHIP</w:t>
      </w:r>
    </w:p>
    <w:p w14:paraId="5089E9EA" w14:textId="55DFA460" w:rsidR="007012EF" w:rsidRPr="0031120B" w:rsidRDefault="007012EF" w:rsidP="007012EF">
      <w:pPr>
        <w:jc w:val="center"/>
      </w:pPr>
    </w:p>
    <w:p w14:paraId="7FB1E611" w14:textId="54BB4E4E" w:rsidR="007012EF" w:rsidRPr="0031120B" w:rsidRDefault="007012EF" w:rsidP="007012EF">
      <w:r w:rsidRPr="0031120B">
        <w:t xml:space="preserve">The scholarship application may be downloaded from the TRBA website. Notice of application deadlines and basic requirements will be printed in the </w:t>
      </w:r>
      <w:r w:rsidRPr="0031120B">
        <w:rPr>
          <w:b/>
          <w:bCs/>
        </w:rPr>
        <w:t>October/November/December</w:t>
      </w:r>
      <w:r w:rsidRPr="0031120B">
        <w:t xml:space="preserve"> issue of the TRBA Newsletter and/or posted on the TRBA website. The application must be completely filled out and uploaded to the link on the TRBA website no lo later than </w:t>
      </w:r>
      <w:r w:rsidRPr="0031120B">
        <w:rPr>
          <w:b/>
          <w:bCs/>
        </w:rPr>
        <w:t>February 1</w:t>
      </w:r>
      <w:r w:rsidRPr="0031120B">
        <w:t>. The Scholarship Awards Committee chairperson will verify membership eligibility with the TRBA secretary upon receipt of the application.</w:t>
      </w:r>
    </w:p>
    <w:p w14:paraId="30B7FBD3" w14:textId="1D44A04D" w:rsidR="007012EF" w:rsidRPr="0031120B" w:rsidRDefault="007012EF" w:rsidP="007012EF"/>
    <w:p w14:paraId="6CC66ADC" w14:textId="3F8BC0A4" w:rsidR="007012EF" w:rsidRPr="0031120B" w:rsidRDefault="007012EF" w:rsidP="007012EF">
      <w:pPr>
        <w:pStyle w:val="ListParagraph"/>
        <w:numPr>
          <w:ilvl w:val="0"/>
          <w:numId w:val="4"/>
        </w:numPr>
      </w:pPr>
      <w:r w:rsidRPr="0031120B">
        <w:t xml:space="preserve">The applicant must submit any combination </w:t>
      </w:r>
      <w:r w:rsidRPr="0031120B">
        <w:rPr>
          <w:highlight w:val="yellow"/>
        </w:rPr>
        <w:t>of four (4) letters</w:t>
      </w:r>
      <w:r w:rsidRPr="0031120B">
        <w:t xml:space="preserve"> of recommendation from teachers, Extension Agents/4-H leaders, employers, and/or adult TRBA members in good standing. No letters of recommendation will be allowed from TRBA Officers, Directors, Scholarship Awards Committee members, parents, relatives, or tutors. </w:t>
      </w:r>
    </w:p>
    <w:p w14:paraId="6E0DBD6E" w14:textId="77777777" w:rsidR="00A405D3" w:rsidRPr="0031120B" w:rsidRDefault="007012EF" w:rsidP="007012EF">
      <w:pPr>
        <w:pStyle w:val="ListParagraph"/>
        <w:numPr>
          <w:ilvl w:val="0"/>
          <w:numId w:val="4"/>
        </w:numPr>
      </w:pPr>
      <w:r w:rsidRPr="0031120B">
        <w:t xml:space="preserve">If attending high school, applicant must submit an official high school transcript. </w:t>
      </w:r>
      <w:r w:rsidRPr="009D326F">
        <w:rPr>
          <w:highlight w:val="yellow"/>
        </w:rPr>
        <w:t xml:space="preserve">If home-schooled, applicant must </w:t>
      </w:r>
      <w:r w:rsidR="00A405D3" w:rsidRPr="009D326F">
        <w:rPr>
          <w:highlight w:val="yellow"/>
        </w:rPr>
        <w:t>submit a notarized home-school grade transcript signed by parent or guardian.</w:t>
      </w:r>
      <w:r w:rsidR="00A405D3" w:rsidRPr="0031120B">
        <w:t xml:space="preserve"> If attending college or vocational school, applicant must submit an official transcript from the attending college or school.</w:t>
      </w:r>
    </w:p>
    <w:p w14:paraId="6F6A16F0" w14:textId="3EB44618" w:rsidR="007012EF" w:rsidRPr="0031120B" w:rsidRDefault="00A405D3" w:rsidP="007012EF">
      <w:pPr>
        <w:pStyle w:val="ListParagraph"/>
        <w:numPr>
          <w:ilvl w:val="0"/>
          <w:numId w:val="4"/>
        </w:numPr>
        <w:rPr>
          <w:highlight w:val="yellow"/>
        </w:rPr>
      </w:pPr>
      <w:r w:rsidRPr="0031120B">
        <w:rPr>
          <w:highlight w:val="yellow"/>
        </w:rPr>
        <w:t>The application must be typed in black ink in font size 11 or 12, using Calibri or Times New Roman. The essay must be double-spaced.  Application may be submitted in PDF or Word format.</w:t>
      </w:r>
    </w:p>
    <w:p w14:paraId="24F1E19C" w14:textId="5C97D82D" w:rsidR="00A405D3" w:rsidRPr="0031120B" w:rsidRDefault="00A405D3" w:rsidP="007012EF">
      <w:pPr>
        <w:pStyle w:val="ListParagraph"/>
        <w:numPr>
          <w:ilvl w:val="0"/>
          <w:numId w:val="4"/>
        </w:numPr>
      </w:pPr>
      <w:r w:rsidRPr="0031120B">
        <w:rPr>
          <w:highlight w:val="yellow"/>
        </w:rPr>
        <w:t>The applicant will respond to the following essay topic:</w:t>
      </w:r>
      <w:r w:rsidRPr="0031120B">
        <w:t xml:space="preserve"> “How has raising and showing rabbits and/or cavies played a role in your development as a leader? How will this leadership development benefit your future plans and goals?”</w:t>
      </w:r>
    </w:p>
    <w:p w14:paraId="484D1CD0" w14:textId="781A0455" w:rsidR="00A405D3" w:rsidRPr="0031120B" w:rsidRDefault="00A405D3" w:rsidP="007012EF">
      <w:pPr>
        <w:pStyle w:val="ListParagraph"/>
        <w:numPr>
          <w:ilvl w:val="0"/>
          <w:numId w:val="4"/>
        </w:numPr>
      </w:pPr>
      <w:r w:rsidRPr="0031120B">
        <w:t xml:space="preserve">One photo must be submitted with the application. The photo must be a headshot and </w:t>
      </w:r>
      <w:r w:rsidRPr="0031120B">
        <w:rPr>
          <w:highlight w:val="yellow"/>
        </w:rPr>
        <w:t>not include any other person.</w:t>
      </w:r>
      <w:r w:rsidRPr="0031120B">
        <w:t xml:space="preserve"> </w:t>
      </w:r>
    </w:p>
    <w:p w14:paraId="30F264D7" w14:textId="72B72DF7" w:rsidR="00A405D3" w:rsidRPr="0031120B" w:rsidRDefault="00A405D3" w:rsidP="007012EF">
      <w:pPr>
        <w:pStyle w:val="ListParagraph"/>
        <w:numPr>
          <w:ilvl w:val="0"/>
          <w:numId w:val="4"/>
        </w:numPr>
      </w:pPr>
      <w:r w:rsidRPr="0031120B">
        <w:t>Application must be made and approved each year. Scholarship Award is for one (1) year only. A previous recipient may reapply for consideration each year he or she is qualified.</w:t>
      </w:r>
    </w:p>
    <w:p w14:paraId="786B50F1" w14:textId="32066A48" w:rsidR="00A405D3" w:rsidRPr="0031120B" w:rsidRDefault="00A405D3" w:rsidP="007012EF">
      <w:pPr>
        <w:pStyle w:val="ListParagraph"/>
        <w:numPr>
          <w:ilvl w:val="0"/>
          <w:numId w:val="4"/>
        </w:numPr>
      </w:pPr>
      <w:r w:rsidRPr="0031120B">
        <w:t xml:space="preserve">The scholarship application will be evaluated for adherence to the stated rules and will be scored per the approved rubric. The scores from the evaluation rubric will be utilized to determine the awardees. </w:t>
      </w:r>
    </w:p>
    <w:p w14:paraId="3B28191C" w14:textId="5127D395" w:rsidR="00A405D3" w:rsidRPr="00B76B52" w:rsidRDefault="00A405D3" w:rsidP="00A405D3"/>
    <w:p w14:paraId="37CFE87E" w14:textId="37339585" w:rsidR="00A405D3" w:rsidRPr="00B76B52" w:rsidRDefault="00A405D3" w:rsidP="00A405D3">
      <w:pPr>
        <w:jc w:val="center"/>
      </w:pPr>
      <w:r w:rsidRPr="00B76B52">
        <w:rPr>
          <w:b/>
          <w:bCs/>
          <w:u w:val="single"/>
        </w:rPr>
        <w:t>AWARDS</w:t>
      </w:r>
    </w:p>
    <w:p w14:paraId="50FBD6F2" w14:textId="6871F4A1" w:rsidR="00A405D3" w:rsidRPr="00B76B52" w:rsidRDefault="00A405D3" w:rsidP="00A405D3">
      <w:pPr>
        <w:jc w:val="center"/>
      </w:pPr>
    </w:p>
    <w:p w14:paraId="48E246A4" w14:textId="78BE1A2F" w:rsidR="009D326F" w:rsidRPr="00B76B52" w:rsidRDefault="009D326F" w:rsidP="009D326F">
      <w:pPr>
        <w:pStyle w:val="ListParagraph"/>
        <w:numPr>
          <w:ilvl w:val="0"/>
          <w:numId w:val="5"/>
        </w:numPr>
        <w:rPr>
          <w:highlight w:val="yellow"/>
        </w:rPr>
      </w:pPr>
      <w:r w:rsidRPr="00B76B52">
        <w:rPr>
          <w:i/>
          <w:iCs/>
          <w:highlight w:val="yellow"/>
        </w:rPr>
        <w:t>The Scholarship Committee will make award recommendation</w:t>
      </w:r>
      <w:r w:rsidR="00B76B52" w:rsidRPr="00B76B52">
        <w:rPr>
          <w:i/>
          <w:iCs/>
          <w:highlight w:val="yellow"/>
        </w:rPr>
        <w:t>s</w:t>
      </w:r>
      <w:r w:rsidRPr="00B76B52">
        <w:rPr>
          <w:i/>
          <w:iCs/>
          <w:highlight w:val="yellow"/>
        </w:rPr>
        <w:t xml:space="preserve"> to the TRBA Board of Directors by March 1. The TRBA Board of Directors will take action on the recommendations prior to the TRBA Annual Meeting. Family members of scholarship applicants may not vote on this action.</w:t>
      </w:r>
    </w:p>
    <w:p w14:paraId="76C2A1D9" w14:textId="7EEC4364" w:rsidR="00A405D3" w:rsidRPr="00B76B52" w:rsidRDefault="001460A2" w:rsidP="00A405D3">
      <w:pPr>
        <w:pStyle w:val="ListParagraph"/>
        <w:numPr>
          <w:ilvl w:val="0"/>
          <w:numId w:val="5"/>
        </w:numPr>
      </w:pPr>
      <w:r w:rsidRPr="00B76B52">
        <w:t>Awards will be announced at the TRBA Awards Banquet held during the State Show and Convention.</w:t>
      </w:r>
    </w:p>
    <w:p w14:paraId="1BA83C7B" w14:textId="6F107A6D" w:rsidR="001460A2" w:rsidRDefault="001460A2" w:rsidP="00A405D3">
      <w:pPr>
        <w:pStyle w:val="ListParagraph"/>
        <w:numPr>
          <w:ilvl w:val="0"/>
          <w:numId w:val="5"/>
        </w:numPr>
      </w:pPr>
      <w:r w:rsidRPr="00B76B52">
        <w:rPr>
          <w:highlight w:val="yellow"/>
        </w:rPr>
        <w:t xml:space="preserve">Recipients will provide the TRBA </w:t>
      </w:r>
      <w:r w:rsidR="00B76B52">
        <w:rPr>
          <w:highlight w:val="yellow"/>
        </w:rPr>
        <w:t>S</w:t>
      </w:r>
      <w:r w:rsidRPr="00B76B52">
        <w:rPr>
          <w:highlight w:val="yellow"/>
        </w:rPr>
        <w:t>ecretary will proof of graduation by submitting an official final transcript.</w:t>
      </w:r>
      <w:r w:rsidRPr="0031120B">
        <w:rPr>
          <w:highlight w:val="yellow"/>
        </w:rPr>
        <w:t xml:space="preserve"> In addition</w:t>
      </w:r>
      <w:r w:rsidRPr="0031120B">
        <w:t xml:space="preserve">, the recipient will provide proof of enrollment at an institution of higher education prior to the award being paid. </w:t>
      </w:r>
    </w:p>
    <w:p w14:paraId="04E3E428" w14:textId="1B930DBB" w:rsidR="0031120B" w:rsidRDefault="0031120B" w:rsidP="0031120B"/>
    <w:p w14:paraId="15E2FC34" w14:textId="3FF21049" w:rsidR="00B76B52" w:rsidRDefault="00B76B52">
      <w:pPr>
        <w:rPr>
          <w:b/>
          <w:bCs/>
          <w:sz w:val="24"/>
          <w:szCs w:val="24"/>
        </w:rPr>
      </w:pPr>
      <w:r>
        <w:rPr>
          <w:b/>
          <w:bCs/>
          <w:sz w:val="24"/>
          <w:szCs w:val="24"/>
        </w:rPr>
        <w:br w:type="page"/>
      </w:r>
    </w:p>
    <w:p w14:paraId="44679F9B" w14:textId="77777777" w:rsidR="00B76B52" w:rsidRDefault="00B76B52" w:rsidP="0031120B">
      <w:pPr>
        <w:jc w:val="center"/>
        <w:rPr>
          <w:b/>
          <w:bCs/>
          <w:sz w:val="24"/>
          <w:szCs w:val="24"/>
        </w:rPr>
      </w:pPr>
    </w:p>
    <w:p w14:paraId="6375A56B" w14:textId="44413D8C" w:rsidR="0031120B" w:rsidRDefault="0031120B" w:rsidP="0031120B">
      <w:pPr>
        <w:jc w:val="center"/>
        <w:rPr>
          <w:b/>
          <w:bCs/>
          <w:sz w:val="24"/>
          <w:szCs w:val="24"/>
        </w:rPr>
      </w:pPr>
      <w:r w:rsidRPr="00501845">
        <w:rPr>
          <w:b/>
          <w:bCs/>
          <w:sz w:val="24"/>
          <w:szCs w:val="24"/>
        </w:rPr>
        <w:t>TEXAS RABBIT BREEDERS ASSOCIATION</w:t>
      </w:r>
      <w:r>
        <w:rPr>
          <w:b/>
          <w:bCs/>
          <w:sz w:val="24"/>
          <w:szCs w:val="24"/>
        </w:rPr>
        <w:t xml:space="preserve"> </w:t>
      </w:r>
      <w:r w:rsidRPr="00501845">
        <w:rPr>
          <w:b/>
          <w:bCs/>
          <w:sz w:val="24"/>
          <w:szCs w:val="24"/>
        </w:rPr>
        <w:t xml:space="preserve">SCHOLARSHIP </w:t>
      </w:r>
      <w:r>
        <w:rPr>
          <w:b/>
          <w:bCs/>
          <w:sz w:val="24"/>
          <w:szCs w:val="24"/>
        </w:rPr>
        <w:t>APPLICATION</w:t>
      </w:r>
    </w:p>
    <w:p w14:paraId="2F8C68E8" w14:textId="38A14B39" w:rsidR="0031120B" w:rsidRDefault="0031120B" w:rsidP="0031120B">
      <w:pPr>
        <w:jc w:val="center"/>
        <w:rPr>
          <w:b/>
          <w:bCs/>
          <w:sz w:val="24"/>
          <w:szCs w:val="24"/>
        </w:rPr>
      </w:pPr>
    </w:p>
    <w:tbl>
      <w:tblPr>
        <w:tblStyle w:val="TableGrid"/>
        <w:tblW w:w="0" w:type="auto"/>
        <w:tblLook w:val="04A0" w:firstRow="1" w:lastRow="0" w:firstColumn="1" w:lastColumn="0" w:noHBand="0" w:noVBand="1"/>
      </w:tblPr>
      <w:tblGrid>
        <w:gridCol w:w="4154"/>
        <w:gridCol w:w="3258"/>
        <w:gridCol w:w="2658"/>
      </w:tblGrid>
      <w:tr w:rsidR="0031120B" w14:paraId="61AC4C1B" w14:textId="77777777" w:rsidTr="0019299B">
        <w:tc>
          <w:tcPr>
            <w:tcW w:w="10296" w:type="dxa"/>
            <w:gridSpan w:val="3"/>
          </w:tcPr>
          <w:p w14:paraId="275ACE62" w14:textId="02AAEBB9" w:rsidR="0031120B" w:rsidRPr="0031120B" w:rsidRDefault="0031120B" w:rsidP="0031120B">
            <w:r w:rsidRPr="0031120B">
              <w:t>Name</w:t>
            </w:r>
            <w:r w:rsidR="002C1518">
              <w:t xml:space="preserve">  </w:t>
            </w:r>
          </w:p>
        </w:tc>
      </w:tr>
      <w:tr w:rsidR="0031120B" w14:paraId="48FBA3C0" w14:textId="77777777" w:rsidTr="00FA524E">
        <w:tc>
          <w:tcPr>
            <w:tcW w:w="10296" w:type="dxa"/>
            <w:gridSpan w:val="3"/>
          </w:tcPr>
          <w:p w14:paraId="0C558C7F" w14:textId="33246BBD" w:rsidR="0031120B" w:rsidRPr="0031120B" w:rsidRDefault="0031120B" w:rsidP="0031120B">
            <w:r w:rsidRPr="0031120B">
              <w:t>Address</w:t>
            </w:r>
          </w:p>
        </w:tc>
      </w:tr>
      <w:tr w:rsidR="0031120B" w14:paraId="1BA66A86" w14:textId="77777777" w:rsidTr="002C1518">
        <w:tc>
          <w:tcPr>
            <w:tcW w:w="4248" w:type="dxa"/>
          </w:tcPr>
          <w:p w14:paraId="78C5DEC1" w14:textId="36C9165B" w:rsidR="0031120B" w:rsidRPr="0031120B" w:rsidRDefault="0031120B" w:rsidP="0031120B">
            <w:r>
              <w:t>City</w:t>
            </w:r>
          </w:p>
        </w:tc>
        <w:tc>
          <w:tcPr>
            <w:tcW w:w="3330" w:type="dxa"/>
          </w:tcPr>
          <w:p w14:paraId="59FF826E" w14:textId="7A3D6B7F" w:rsidR="0031120B" w:rsidRPr="0031120B" w:rsidRDefault="0031120B" w:rsidP="0031120B">
            <w:r>
              <w:t>State</w:t>
            </w:r>
          </w:p>
        </w:tc>
        <w:tc>
          <w:tcPr>
            <w:tcW w:w="2718" w:type="dxa"/>
          </w:tcPr>
          <w:p w14:paraId="3A3B9A97" w14:textId="112FFE54" w:rsidR="0031120B" w:rsidRPr="0031120B" w:rsidRDefault="0031120B" w:rsidP="0031120B">
            <w:r>
              <w:t>Zip</w:t>
            </w:r>
          </w:p>
        </w:tc>
      </w:tr>
      <w:tr w:rsidR="0031120B" w14:paraId="07F64465" w14:textId="77777777" w:rsidTr="002C1518">
        <w:tc>
          <w:tcPr>
            <w:tcW w:w="4248" w:type="dxa"/>
          </w:tcPr>
          <w:p w14:paraId="5A515E16" w14:textId="4D23D15F" w:rsidR="0031120B" w:rsidRPr="0031120B" w:rsidRDefault="0031120B" w:rsidP="0031120B">
            <w:r>
              <w:t>Phone</w:t>
            </w:r>
          </w:p>
        </w:tc>
        <w:tc>
          <w:tcPr>
            <w:tcW w:w="6048" w:type="dxa"/>
            <w:gridSpan w:val="2"/>
          </w:tcPr>
          <w:p w14:paraId="74695532" w14:textId="05316382" w:rsidR="0031120B" w:rsidRPr="0031120B" w:rsidRDefault="0031120B" w:rsidP="0031120B">
            <w:r>
              <w:t>Email</w:t>
            </w:r>
          </w:p>
        </w:tc>
      </w:tr>
      <w:tr w:rsidR="0031120B" w14:paraId="5CB46FCE" w14:textId="77777777" w:rsidTr="002C1518">
        <w:tc>
          <w:tcPr>
            <w:tcW w:w="4248" w:type="dxa"/>
          </w:tcPr>
          <w:p w14:paraId="0DAA9975" w14:textId="01A82989" w:rsidR="0031120B" w:rsidRPr="0031120B" w:rsidRDefault="0031120B" w:rsidP="0031120B">
            <w:r>
              <w:t>Date of Birth</w:t>
            </w:r>
          </w:p>
        </w:tc>
        <w:tc>
          <w:tcPr>
            <w:tcW w:w="6048" w:type="dxa"/>
            <w:gridSpan w:val="2"/>
          </w:tcPr>
          <w:p w14:paraId="45EE2955" w14:textId="6870AABF" w:rsidR="0031120B" w:rsidRPr="0031120B" w:rsidRDefault="0031120B" w:rsidP="0031120B">
            <w:r>
              <w:t>Number Years Texas Resident</w:t>
            </w:r>
          </w:p>
        </w:tc>
      </w:tr>
      <w:tr w:rsidR="0031120B" w14:paraId="628E943F" w14:textId="77777777" w:rsidTr="003961EB">
        <w:tc>
          <w:tcPr>
            <w:tcW w:w="10296" w:type="dxa"/>
            <w:gridSpan w:val="3"/>
          </w:tcPr>
          <w:p w14:paraId="329D95F5" w14:textId="327A1D50" w:rsidR="0031120B" w:rsidRPr="0031120B" w:rsidRDefault="0031120B" w:rsidP="0031120B">
            <w:r>
              <w:t>Number Years as Texas Rabbits Breeders Association Member</w:t>
            </w:r>
          </w:p>
        </w:tc>
      </w:tr>
    </w:tbl>
    <w:p w14:paraId="1ECF935D" w14:textId="3AECBFF4" w:rsidR="0031120B" w:rsidRDefault="0031120B" w:rsidP="0031120B"/>
    <w:p w14:paraId="278CCEE8" w14:textId="0D12C0C8" w:rsidR="002C1518" w:rsidRPr="002C1518" w:rsidRDefault="002C1518" w:rsidP="0031120B">
      <w:pPr>
        <w:rPr>
          <w:b/>
          <w:bCs/>
        </w:rPr>
      </w:pPr>
      <w:r>
        <w:rPr>
          <w:b/>
          <w:bCs/>
        </w:rPr>
        <w:t>Part 1:</w:t>
      </w:r>
    </w:p>
    <w:tbl>
      <w:tblPr>
        <w:tblStyle w:val="TableGrid"/>
        <w:tblW w:w="0" w:type="auto"/>
        <w:tblLook w:val="04A0" w:firstRow="1" w:lastRow="0" w:firstColumn="1" w:lastColumn="0" w:noHBand="0" w:noVBand="1"/>
      </w:tblPr>
      <w:tblGrid>
        <w:gridCol w:w="10070"/>
      </w:tblGrid>
      <w:tr w:rsidR="0031120B" w:rsidRPr="0031120B" w14:paraId="57F96B35" w14:textId="77777777" w:rsidTr="0031120B">
        <w:tc>
          <w:tcPr>
            <w:tcW w:w="10296" w:type="dxa"/>
          </w:tcPr>
          <w:p w14:paraId="346D1633" w14:textId="34D7F8EB" w:rsidR="0031120B" w:rsidRPr="0031120B" w:rsidRDefault="0031120B" w:rsidP="0031120B">
            <w:r>
              <w:t xml:space="preserve">List breed(s) of rabbits/cavies you have raised </w:t>
            </w:r>
            <w:r w:rsidRPr="0031120B">
              <w:rPr>
                <w:highlight w:val="yellow"/>
              </w:rPr>
              <w:t>and number of years for each:</w:t>
            </w:r>
          </w:p>
        </w:tc>
      </w:tr>
      <w:tr w:rsidR="0031120B" w:rsidRPr="0031120B" w14:paraId="14ADDFB8" w14:textId="77777777" w:rsidTr="0031120B">
        <w:tc>
          <w:tcPr>
            <w:tcW w:w="10296" w:type="dxa"/>
          </w:tcPr>
          <w:p w14:paraId="15A3CF54" w14:textId="77777777" w:rsidR="0031120B" w:rsidRDefault="0031120B" w:rsidP="0031120B"/>
          <w:p w14:paraId="11C8B809" w14:textId="77777777" w:rsidR="0031120B" w:rsidRDefault="0031120B" w:rsidP="0031120B"/>
          <w:p w14:paraId="7598ACBE" w14:textId="77777777" w:rsidR="0031120B" w:rsidRDefault="0031120B" w:rsidP="0031120B"/>
          <w:p w14:paraId="7FC6D186" w14:textId="77777777" w:rsidR="0031120B" w:rsidRDefault="0031120B" w:rsidP="0031120B"/>
          <w:p w14:paraId="1692B170" w14:textId="7D27ED48" w:rsidR="0031120B" w:rsidRPr="0031120B" w:rsidRDefault="0031120B" w:rsidP="0031120B"/>
        </w:tc>
      </w:tr>
    </w:tbl>
    <w:p w14:paraId="0DADA4D4" w14:textId="0960F0F4" w:rsidR="0031120B" w:rsidRDefault="0031120B" w:rsidP="0031120B"/>
    <w:tbl>
      <w:tblPr>
        <w:tblStyle w:val="TableGrid"/>
        <w:tblW w:w="0" w:type="auto"/>
        <w:tblLook w:val="04A0" w:firstRow="1" w:lastRow="0" w:firstColumn="1" w:lastColumn="0" w:noHBand="0" w:noVBand="1"/>
      </w:tblPr>
      <w:tblGrid>
        <w:gridCol w:w="10070"/>
      </w:tblGrid>
      <w:tr w:rsidR="0031120B" w:rsidRPr="0031120B" w14:paraId="19642435" w14:textId="77777777" w:rsidTr="00574F82">
        <w:tc>
          <w:tcPr>
            <w:tcW w:w="10296" w:type="dxa"/>
          </w:tcPr>
          <w:p w14:paraId="771C7291" w14:textId="6FEED06E" w:rsidR="0031120B" w:rsidRPr="0031120B" w:rsidRDefault="0031120B" w:rsidP="00574F82">
            <w:r>
              <w:t xml:space="preserve">List rabbit/cavy clubs in which you have been a member: </w:t>
            </w:r>
          </w:p>
        </w:tc>
      </w:tr>
      <w:tr w:rsidR="0031120B" w:rsidRPr="0031120B" w14:paraId="368836A4" w14:textId="77777777" w:rsidTr="00574F82">
        <w:tc>
          <w:tcPr>
            <w:tcW w:w="10296" w:type="dxa"/>
          </w:tcPr>
          <w:p w14:paraId="31CDBEBA" w14:textId="77777777" w:rsidR="0031120B" w:rsidRDefault="0031120B" w:rsidP="00574F82"/>
          <w:p w14:paraId="3D1AA543" w14:textId="77777777" w:rsidR="0031120B" w:rsidRDefault="0031120B" w:rsidP="00574F82"/>
          <w:p w14:paraId="4242BDF4" w14:textId="77777777" w:rsidR="0031120B" w:rsidRDefault="0031120B" w:rsidP="00574F82"/>
          <w:p w14:paraId="157DFF7A" w14:textId="77777777" w:rsidR="0031120B" w:rsidRDefault="0031120B" w:rsidP="00574F82"/>
          <w:p w14:paraId="1DBEA9E3" w14:textId="77777777" w:rsidR="0031120B" w:rsidRPr="0031120B" w:rsidRDefault="0031120B" w:rsidP="00574F82"/>
        </w:tc>
      </w:tr>
    </w:tbl>
    <w:p w14:paraId="67086A13" w14:textId="24137438" w:rsidR="0031120B" w:rsidRDefault="0031120B" w:rsidP="0031120B"/>
    <w:p w14:paraId="195E4078" w14:textId="4FDBF0F1" w:rsidR="002C1518" w:rsidRDefault="002C1518" w:rsidP="0031120B"/>
    <w:p w14:paraId="43B733FA" w14:textId="656D7F6E" w:rsidR="002C1518" w:rsidRPr="002C1518" w:rsidRDefault="002C1518" w:rsidP="0031120B">
      <w:pPr>
        <w:rPr>
          <w:b/>
          <w:bCs/>
        </w:rPr>
      </w:pPr>
      <w:r>
        <w:rPr>
          <w:b/>
          <w:bCs/>
        </w:rPr>
        <w:t>Part 2:</w:t>
      </w:r>
    </w:p>
    <w:tbl>
      <w:tblPr>
        <w:tblStyle w:val="TableGrid"/>
        <w:tblW w:w="0" w:type="auto"/>
        <w:tblLook w:val="04A0" w:firstRow="1" w:lastRow="0" w:firstColumn="1" w:lastColumn="0" w:noHBand="0" w:noVBand="1"/>
      </w:tblPr>
      <w:tblGrid>
        <w:gridCol w:w="10070"/>
      </w:tblGrid>
      <w:tr w:rsidR="0031120B" w:rsidRPr="0031120B" w14:paraId="73BE5A98" w14:textId="77777777" w:rsidTr="00574F82">
        <w:tc>
          <w:tcPr>
            <w:tcW w:w="10296" w:type="dxa"/>
          </w:tcPr>
          <w:p w14:paraId="21B339D5" w14:textId="05FC951E" w:rsidR="0031120B" w:rsidRPr="0031120B" w:rsidRDefault="0031120B" w:rsidP="0031120B">
            <w:pPr>
              <w:pStyle w:val="ListParagraph"/>
              <w:numPr>
                <w:ilvl w:val="0"/>
                <w:numId w:val="7"/>
              </w:numPr>
            </w:pPr>
            <w:r>
              <w:t>What offices have you held, or committees have you served on, in rabbit/cavy organizations in the past three (3) years?</w:t>
            </w:r>
          </w:p>
        </w:tc>
      </w:tr>
      <w:tr w:rsidR="0031120B" w:rsidRPr="0031120B" w14:paraId="779DB688" w14:textId="77777777" w:rsidTr="00574F82">
        <w:tc>
          <w:tcPr>
            <w:tcW w:w="10296" w:type="dxa"/>
          </w:tcPr>
          <w:p w14:paraId="68A67E97" w14:textId="77777777" w:rsidR="0031120B" w:rsidRDefault="0031120B" w:rsidP="00574F82"/>
          <w:p w14:paraId="56534CFB" w14:textId="77777777" w:rsidR="0031120B" w:rsidRDefault="0031120B" w:rsidP="00574F82"/>
          <w:p w14:paraId="54BD2920" w14:textId="77777777" w:rsidR="0031120B" w:rsidRDefault="0031120B" w:rsidP="00574F82"/>
          <w:p w14:paraId="77DF98B3" w14:textId="77777777" w:rsidR="0031120B" w:rsidRDefault="0031120B" w:rsidP="00574F82"/>
          <w:p w14:paraId="57F1F054" w14:textId="77777777" w:rsidR="0031120B" w:rsidRPr="0031120B" w:rsidRDefault="0031120B" w:rsidP="00574F82"/>
        </w:tc>
      </w:tr>
    </w:tbl>
    <w:p w14:paraId="380E8FE6" w14:textId="577AAAAA" w:rsidR="0031120B" w:rsidRDefault="0031120B" w:rsidP="0031120B"/>
    <w:tbl>
      <w:tblPr>
        <w:tblStyle w:val="TableGrid"/>
        <w:tblW w:w="0" w:type="auto"/>
        <w:tblLook w:val="04A0" w:firstRow="1" w:lastRow="0" w:firstColumn="1" w:lastColumn="0" w:noHBand="0" w:noVBand="1"/>
      </w:tblPr>
      <w:tblGrid>
        <w:gridCol w:w="10070"/>
      </w:tblGrid>
      <w:tr w:rsidR="0031120B" w:rsidRPr="0031120B" w14:paraId="1E827541" w14:textId="77777777" w:rsidTr="00574F82">
        <w:tc>
          <w:tcPr>
            <w:tcW w:w="10296" w:type="dxa"/>
          </w:tcPr>
          <w:p w14:paraId="3C6F8D09" w14:textId="0663BA3F" w:rsidR="0031120B" w:rsidRPr="0031120B" w:rsidRDefault="0031120B" w:rsidP="00574F82">
            <w:pPr>
              <w:pStyle w:val="ListParagraph"/>
              <w:numPr>
                <w:ilvl w:val="0"/>
                <w:numId w:val="7"/>
              </w:numPr>
            </w:pPr>
            <w:r>
              <w:t>List the most important awards you have won FOR YOURSELF due to your rabbit/cavy project, and list the most important awards that YOUR RABBITS/CAVIES have won in the past three (3) years</w:t>
            </w:r>
            <w:r w:rsidR="002C1518">
              <w:t>.</w:t>
            </w:r>
          </w:p>
        </w:tc>
      </w:tr>
      <w:tr w:rsidR="0031120B" w:rsidRPr="0031120B" w14:paraId="40D5E9D3" w14:textId="77777777" w:rsidTr="00574F82">
        <w:tc>
          <w:tcPr>
            <w:tcW w:w="10296" w:type="dxa"/>
          </w:tcPr>
          <w:p w14:paraId="0DD8F012" w14:textId="77777777" w:rsidR="0031120B" w:rsidRDefault="0031120B" w:rsidP="00574F82"/>
          <w:p w14:paraId="567E9185" w14:textId="77777777" w:rsidR="0031120B" w:rsidRDefault="0031120B" w:rsidP="00574F82"/>
          <w:p w14:paraId="50A170E2" w14:textId="77777777" w:rsidR="0031120B" w:rsidRDefault="0031120B" w:rsidP="00574F82"/>
          <w:p w14:paraId="5C747893" w14:textId="77777777" w:rsidR="0031120B" w:rsidRDefault="0031120B" w:rsidP="00574F82"/>
          <w:p w14:paraId="7B427D82" w14:textId="77777777" w:rsidR="0031120B" w:rsidRPr="0031120B" w:rsidRDefault="0031120B" w:rsidP="00574F82"/>
        </w:tc>
      </w:tr>
    </w:tbl>
    <w:p w14:paraId="17F2107F" w14:textId="237A76A0" w:rsidR="0031120B" w:rsidRDefault="0031120B" w:rsidP="0031120B"/>
    <w:tbl>
      <w:tblPr>
        <w:tblStyle w:val="TableGrid"/>
        <w:tblW w:w="0" w:type="auto"/>
        <w:tblLook w:val="04A0" w:firstRow="1" w:lastRow="0" w:firstColumn="1" w:lastColumn="0" w:noHBand="0" w:noVBand="1"/>
      </w:tblPr>
      <w:tblGrid>
        <w:gridCol w:w="10070"/>
      </w:tblGrid>
      <w:tr w:rsidR="002C1518" w:rsidRPr="0031120B" w14:paraId="31CDC4A7" w14:textId="77777777" w:rsidTr="00574F82">
        <w:tc>
          <w:tcPr>
            <w:tcW w:w="10296" w:type="dxa"/>
          </w:tcPr>
          <w:p w14:paraId="38A87643" w14:textId="016E638C" w:rsidR="002C1518" w:rsidRPr="0031120B" w:rsidRDefault="002C1518" w:rsidP="00574F82">
            <w:pPr>
              <w:pStyle w:val="ListParagraph"/>
              <w:numPr>
                <w:ilvl w:val="0"/>
                <w:numId w:val="7"/>
              </w:numPr>
            </w:pPr>
            <w:r>
              <w:t>Describe leadership roles in other agricultural related groups, civic projects, and school activities.</w:t>
            </w:r>
          </w:p>
        </w:tc>
      </w:tr>
      <w:tr w:rsidR="002C1518" w:rsidRPr="0031120B" w14:paraId="1E4323D6" w14:textId="77777777" w:rsidTr="00574F82">
        <w:tc>
          <w:tcPr>
            <w:tcW w:w="10296" w:type="dxa"/>
          </w:tcPr>
          <w:p w14:paraId="3DFE0C1E" w14:textId="77777777" w:rsidR="002C1518" w:rsidRDefault="002C1518" w:rsidP="00574F82"/>
          <w:p w14:paraId="56239F62" w14:textId="77777777" w:rsidR="002C1518" w:rsidRDefault="002C1518" w:rsidP="00574F82"/>
          <w:p w14:paraId="2FA64D31" w14:textId="77777777" w:rsidR="002C1518" w:rsidRDefault="002C1518" w:rsidP="00574F82"/>
          <w:p w14:paraId="19EC1B6F" w14:textId="77777777" w:rsidR="002C1518" w:rsidRDefault="002C1518" w:rsidP="00574F82"/>
          <w:p w14:paraId="11E52182" w14:textId="77777777" w:rsidR="002C1518" w:rsidRPr="0031120B" w:rsidRDefault="002C1518" w:rsidP="00574F82"/>
        </w:tc>
      </w:tr>
    </w:tbl>
    <w:p w14:paraId="2C2593EB" w14:textId="203CA56C" w:rsidR="002C1518" w:rsidRDefault="002C1518" w:rsidP="0031120B"/>
    <w:tbl>
      <w:tblPr>
        <w:tblStyle w:val="TableGrid"/>
        <w:tblW w:w="0" w:type="auto"/>
        <w:tblLook w:val="04A0" w:firstRow="1" w:lastRow="0" w:firstColumn="1" w:lastColumn="0" w:noHBand="0" w:noVBand="1"/>
      </w:tblPr>
      <w:tblGrid>
        <w:gridCol w:w="10070"/>
      </w:tblGrid>
      <w:tr w:rsidR="002C1518" w:rsidRPr="0031120B" w14:paraId="039649EB" w14:textId="77777777" w:rsidTr="00574F82">
        <w:tc>
          <w:tcPr>
            <w:tcW w:w="10296" w:type="dxa"/>
          </w:tcPr>
          <w:p w14:paraId="73078C17" w14:textId="57D63191" w:rsidR="002C1518" w:rsidRPr="0031120B" w:rsidRDefault="002C1518" w:rsidP="00574F82">
            <w:pPr>
              <w:pStyle w:val="ListParagraph"/>
              <w:numPr>
                <w:ilvl w:val="0"/>
                <w:numId w:val="7"/>
              </w:numPr>
            </w:pPr>
            <w:r>
              <w:t>What have you accomplished in making others aware of rabbits/cavies in the past three (3) years?</w:t>
            </w:r>
          </w:p>
        </w:tc>
      </w:tr>
      <w:tr w:rsidR="002C1518" w:rsidRPr="0031120B" w14:paraId="63055D5B" w14:textId="77777777" w:rsidTr="00574F82">
        <w:tc>
          <w:tcPr>
            <w:tcW w:w="10296" w:type="dxa"/>
          </w:tcPr>
          <w:p w14:paraId="379E5DB7" w14:textId="77777777" w:rsidR="002C1518" w:rsidRDefault="002C1518" w:rsidP="00574F82"/>
          <w:p w14:paraId="517E08CD" w14:textId="77777777" w:rsidR="002C1518" w:rsidRDefault="002C1518" w:rsidP="00574F82"/>
          <w:p w14:paraId="6B2479B6" w14:textId="77777777" w:rsidR="002C1518" w:rsidRDefault="002C1518" w:rsidP="00574F82"/>
          <w:p w14:paraId="715E21C4" w14:textId="77777777" w:rsidR="002C1518" w:rsidRDefault="002C1518" w:rsidP="00574F82"/>
          <w:p w14:paraId="434256B6" w14:textId="77777777" w:rsidR="002C1518" w:rsidRPr="0031120B" w:rsidRDefault="002C1518" w:rsidP="00574F82"/>
        </w:tc>
      </w:tr>
    </w:tbl>
    <w:p w14:paraId="51A2F115" w14:textId="5BA75674" w:rsidR="002C1518" w:rsidRDefault="002C1518" w:rsidP="0031120B"/>
    <w:tbl>
      <w:tblPr>
        <w:tblStyle w:val="TableGrid"/>
        <w:tblW w:w="0" w:type="auto"/>
        <w:tblLook w:val="04A0" w:firstRow="1" w:lastRow="0" w:firstColumn="1" w:lastColumn="0" w:noHBand="0" w:noVBand="1"/>
      </w:tblPr>
      <w:tblGrid>
        <w:gridCol w:w="10070"/>
      </w:tblGrid>
      <w:tr w:rsidR="002C1518" w:rsidRPr="0031120B" w14:paraId="5FAA0279" w14:textId="77777777" w:rsidTr="00574F82">
        <w:tc>
          <w:tcPr>
            <w:tcW w:w="10296" w:type="dxa"/>
          </w:tcPr>
          <w:p w14:paraId="1F6E25BA" w14:textId="7AFEA92D" w:rsidR="002C1518" w:rsidRPr="0031120B" w:rsidRDefault="002C1518" w:rsidP="00574F82">
            <w:pPr>
              <w:pStyle w:val="ListParagraph"/>
              <w:numPr>
                <w:ilvl w:val="0"/>
                <w:numId w:val="7"/>
              </w:numPr>
            </w:pPr>
            <w:r>
              <w:t>How have you helped teach others new skills or increase their knowledge of rabbits/cavies in the past three (3) years?</w:t>
            </w:r>
          </w:p>
        </w:tc>
      </w:tr>
      <w:tr w:rsidR="002C1518" w:rsidRPr="0031120B" w14:paraId="383F6A2D" w14:textId="77777777" w:rsidTr="00574F82">
        <w:tc>
          <w:tcPr>
            <w:tcW w:w="10296" w:type="dxa"/>
          </w:tcPr>
          <w:p w14:paraId="182DB4C0" w14:textId="77777777" w:rsidR="002C1518" w:rsidRDefault="002C1518" w:rsidP="00574F82"/>
          <w:p w14:paraId="2C7BE698" w14:textId="77777777" w:rsidR="002C1518" w:rsidRDefault="002C1518" w:rsidP="00574F82"/>
          <w:p w14:paraId="284A1B94" w14:textId="77777777" w:rsidR="002C1518" w:rsidRDefault="002C1518" w:rsidP="00574F82"/>
          <w:p w14:paraId="3E10C5BF" w14:textId="77777777" w:rsidR="002C1518" w:rsidRDefault="002C1518" w:rsidP="00574F82"/>
          <w:p w14:paraId="247F0715" w14:textId="77777777" w:rsidR="002C1518" w:rsidRPr="0031120B" w:rsidRDefault="002C1518" w:rsidP="00574F82"/>
        </w:tc>
      </w:tr>
    </w:tbl>
    <w:p w14:paraId="3DAC8B70" w14:textId="16AD0E6C" w:rsidR="002C1518" w:rsidRDefault="002C1518" w:rsidP="0031120B"/>
    <w:tbl>
      <w:tblPr>
        <w:tblStyle w:val="TableGrid"/>
        <w:tblW w:w="0" w:type="auto"/>
        <w:tblLook w:val="04A0" w:firstRow="1" w:lastRow="0" w:firstColumn="1" w:lastColumn="0" w:noHBand="0" w:noVBand="1"/>
      </w:tblPr>
      <w:tblGrid>
        <w:gridCol w:w="10070"/>
      </w:tblGrid>
      <w:tr w:rsidR="002C1518" w:rsidRPr="0031120B" w14:paraId="40C22611" w14:textId="77777777" w:rsidTr="00574F82">
        <w:tc>
          <w:tcPr>
            <w:tcW w:w="10296" w:type="dxa"/>
          </w:tcPr>
          <w:p w14:paraId="44A9CA49" w14:textId="09BF6921" w:rsidR="002C1518" w:rsidRPr="0031120B" w:rsidRDefault="002C1518" w:rsidP="00574F82">
            <w:pPr>
              <w:pStyle w:val="ListParagraph"/>
              <w:numPr>
                <w:ilvl w:val="0"/>
                <w:numId w:val="7"/>
              </w:numPr>
            </w:pPr>
            <w:r>
              <w:t>What have done to encourage others to join the TRBA in the past three (3) years?</w:t>
            </w:r>
          </w:p>
        </w:tc>
      </w:tr>
      <w:tr w:rsidR="002C1518" w:rsidRPr="0031120B" w14:paraId="3F1D6075" w14:textId="77777777" w:rsidTr="00574F82">
        <w:tc>
          <w:tcPr>
            <w:tcW w:w="10296" w:type="dxa"/>
          </w:tcPr>
          <w:p w14:paraId="733B21F4" w14:textId="77777777" w:rsidR="002C1518" w:rsidRDefault="002C1518" w:rsidP="00574F82"/>
          <w:p w14:paraId="3E928E4B" w14:textId="77777777" w:rsidR="002C1518" w:rsidRDefault="002C1518" w:rsidP="00574F82"/>
          <w:p w14:paraId="1769A871" w14:textId="77777777" w:rsidR="002C1518" w:rsidRDefault="002C1518" w:rsidP="00574F82"/>
          <w:p w14:paraId="4B6FBEAF" w14:textId="77777777" w:rsidR="002C1518" w:rsidRDefault="002C1518" w:rsidP="00574F82"/>
          <w:p w14:paraId="18F30BEE" w14:textId="77777777" w:rsidR="002C1518" w:rsidRPr="0031120B" w:rsidRDefault="002C1518" w:rsidP="00574F82"/>
        </w:tc>
      </w:tr>
    </w:tbl>
    <w:p w14:paraId="080F0E71" w14:textId="0F30DAF4" w:rsidR="002C1518" w:rsidRDefault="002C1518" w:rsidP="0031120B"/>
    <w:tbl>
      <w:tblPr>
        <w:tblStyle w:val="TableGrid"/>
        <w:tblW w:w="0" w:type="auto"/>
        <w:tblLook w:val="04A0" w:firstRow="1" w:lastRow="0" w:firstColumn="1" w:lastColumn="0" w:noHBand="0" w:noVBand="1"/>
      </w:tblPr>
      <w:tblGrid>
        <w:gridCol w:w="10070"/>
      </w:tblGrid>
      <w:tr w:rsidR="002C1518" w:rsidRPr="0031120B" w14:paraId="09F81489" w14:textId="77777777" w:rsidTr="00574F82">
        <w:tc>
          <w:tcPr>
            <w:tcW w:w="10296" w:type="dxa"/>
          </w:tcPr>
          <w:p w14:paraId="6EE95F40" w14:textId="6B1D1A30" w:rsidR="002C1518" w:rsidRPr="0031120B" w:rsidRDefault="002C1518" w:rsidP="00574F82">
            <w:pPr>
              <w:pStyle w:val="ListParagraph"/>
              <w:numPr>
                <w:ilvl w:val="0"/>
                <w:numId w:val="7"/>
              </w:numPr>
            </w:pPr>
            <w:r>
              <w:t>What benefits have you acquired as a result of your TRBA membership and other rabbit/cavy club memberships?</w:t>
            </w:r>
          </w:p>
        </w:tc>
      </w:tr>
      <w:tr w:rsidR="002C1518" w:rsidRPr="0031120B" w14:paraId="6D689172" w14:textId="77777777" w:rsidTr="00574F82">
        <w:tc>
          <w:tcPr>
            <w:tcW w:w="10296" w:type="dxa"/>
          </w:tcPr>
          <w:p w14:paraId="0D389008" w14:textId="77777777" w:rsidR="002C1518" w:rsidRDefault="002C1518" w:rsidP="00574F82"/>
          <w:p w14:paraId="4DFA4897" w14:textId="77777777" w:rsidR="002C1518" w:rsidRDefault="002C1518" w:rsidP="00574F82"/>
          <w:p w14:paraId="15BF9FDA" w14:textId="77777777" w:rsidR="002C1518" w:rsidRDefault="002C1518" w:rsidP="00574F82"/>
          <w:p w14:paraId="73641D3F" w14:textId="77777777" w:rsidR="002C1518" w:rsidRDefault="002C1518" w:rsidP="00574F82"/>
          <w:p w14:paraId="62C2FCC9" w14:textId="77777777" w:rsidR="002C1518" w:rsidRPr="0031120B" w:rsidRDefault="002C1518" w:rsidP="00574F82"/>
        </w:tc>
      </w:tr>
    </w:tbl>
    <w:p w14:paraId="604C6C73" w14:textId="56828F7C" w:rsidR="002C1518" w:rsidRDefault="002C1518" w:rsidP="0031120B"/>
    <w:tbl>
      <w:tblPr>
        <w:tblStyle w:val="TableGrid"/>
        <w:tblW w:w="0" w:type="auto"/>
        <w:tblLook w:val="04A0" w:firstRow="1" w:lastRow="0" w:firstColumn="1" w:lastColumn="0" w:noHBand="0" w:noVBand="1"/>
      </w:tblPr>
      <w:tblGrid>
        <w:gridCol w:w="10070"/>
      </w:tblGrid>
      <w:tr w:rsidR="002C1518" w:rsidRPr="0031120B" w14:paraId="0C1B1B0B" w14:textId="77777777" w:rsidTr="00574F82">
        <w:tc>
          <w:tcPr>
            <w:tcW w:w="10296" w:type="dxa"/>
          </w:tcPr>
          <w:p w14:paraId="209B97CB" w14:textId="617C9DC2" w:rsidR="002C1518" w:rsidRPr="0031120B" w:rsidRDefault="002C1518" w:rsidP="00574F82">
            <w:pPr>
              <w:pStyle w:val="ListParagraph"/>
              <w:numPr>
                <w:ilvl w:val="0"/>
                <w:numId w:val="7"/>
              </w:numPr>
            </w:pPr>
            <w:r>
              <w:t xml:space="preserve">Explain your involvement in the TRBA. </w:t>
            </w:r>
          </w:p>
        </w:tc>
      </w:tr>
      <w:tr w:rsidR="002C1518" w:rsidRPr="0031120B" w14:paraId="46E18B77" w14:textId="77777777" w:rsidTr="00574F82">
        <w:tc>
          <w:tcPr>
            <w:tcW w:w="10296" w:type="dxa"/>
          </w:tcPr>
          <w:p w14:paraId="06E935BD" w14:textId="77777777" w:rsidR="002C1518" w:rsidRDefault="002C1518" w:rsidP="00574F82"/>
          <w:p w14:paraId="3BBF44BD" w14:textId="77777777" w:rsidR="002C1518" w:rsidRDefault="002C1518" w:rsidP="00574F82"/>
          <w:p w14:paraId="33BCDF87" w14:textId="77777777" w:rsidR="002C1518" w:rsidRDefault="002C1518" w:rsidP="00574F82"/>
          <w:p w14:paraId="6FD801DA" w14:textId="77777777" w:rsidR="002C1518" w:rsidRDefault="002C1518" w:rsidP="00574F82"/>
          <w:p w14:paraId="4CCBF0CB" w14:textId="77777777" w:rsidR="002C1518" w:rsidRPr="0031120B" w:rsidRDefault="002C1518" w:rsidP="00574F82"/>
        </w:tc>
      </w:tr>
    </w:tbl>
    <w:p w14:paraId="69C75F30" w14:textId="04BD0DD2" w:rsidR="002C1518" w:rsidRDefault="002C1518" w:rsidP="0031120B"/>
    <w:p w14:paraId="63C7EBCE" w14:textId="0E0764B0" w:rsidR="002C1518" w:rsidRDefault="002C1518" w:rsidP="0031120B">
      <w:pPr>
        <w:rPr>
          <w:b/>
          <w:bCs/>
        </w:rPr>
      </w:pPr>
      <w:r>
        <w:rPr>
          <w:b/>
          <w:bCs/>
        </w:rPr>
        <w:t>Part 3:</w:t>
      </w:r>
    </w:p>
    <w:p w14:paraId="4CAE7D11" w14:textId="457D0598" w:rsidR="002C1518" w:rsidRDefault="002C1518" w:rsidP="0031120B">
      <w:r>
        <w:t>The applicant must write an essay of no less than 250 words and include the essay with the scholarship application. The three (3) articles (a, an, the) will not be counted in the total word count. The essay should answer the following questions:</w:t>
      </w:r>
    </w:p>
    <w:p w14:paraId="53FB3744" w14:textId="6783FDF9" w:rsidR="002C1518" w:rsidRDefault="002C1518" w:rsidP="0031120B"/>
    <w:p w14:paraId="4DB3243B" w14:textId="3851A0F0" w:rsidR="002C1518" w:rsidRDefault="002C1518" w:rsidP="0031120B">
      <w:r>
        <w:t>How has raising and showing rabbits and/or cavies played a role in your development as a leader? How will this development benefit your future plans and goals?</w:t>
      </w:r>
    </w:p>
    <w:p w14:paraId="2E97F646" w14:textId="16CFA22A" w:rsidR="002C1518" w:rsidRDefault="002C1518" w:rsidP="0031120B"/>
    <w:p w14:paraId="368CEAB8" w14:textId="00517401" w:rsidR="002C1518" w:rsidRDefault="002C1518" w:rsidP="0031120B">
      <w:r>
        <w:t xml:space="preserve">*TRBA reserves the right to print your essay in the TRBA Newsletter. </w:t>
      </w:r>
    </w:p>
    <w:p w14:paraId="4FDBEC88" w14:textId="430DF0A7" w:rsidR="009D326F" w:rsidRDefault="009D326F" w:rsidP="0031120B"/>
    <w:p w14:paraId="08D61754" w14:textId="1849B122" w:rsidR="009D326F" w:rsidRDefault="009D326F" w:rsidP="0031120B"/>
    <w:p w14:paraId="620E92FF" w14:textId="58A452DE" w:rsidR="009D326F" w:rsidRPr="009D326F" w:rsidRDefault="009D326F" w:rsidP="0031120B">
      <w:pPr>
        <w:rPr>
          <w:i/>
          <w:iCs/>
        </w:rPr>
      </w:pPr>
      <w:r>
        <w:rPr>
          <w:i/>
          <w:iCs/>
        </w:rPr>
        <w:t>Revised 4.2.2023</w:t>
      </w:r>
    </w:p>
    <w:sectPr w:rsidR="009D326F" w:rsidRPr="009D326F" w:rsidSect="00E33A6C">
      <w:pgSz w:w="12240" w:h="15840"/>
      <w:pgMar w:top="72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FE439A"/>
    <w:multiLevelType w:val="hybridMultilevel"/>
    <w:tmpl w:val="4E6CFCF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C20302F"/>
    <w:multiLevelType w:val="hybridMultilevel"/>
    <w:tmpl w:val="5C4C219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3C7471F"/>
    <w:multiLevelType w:val="hybridMultilevel"/>
    <w:tmpl w:val="7BDABA7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4B54D4E"/>
    <w:multiLevelType w:val="hybridMultilevel"/>
    <w:tmpl w:val="7AAEE82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4FEC68D0"/>
    <w:multiLevelType w:val="hybridMultilevel"/>
    <w:tmpl w:val="7862BDF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51A318C6"/>
    <w:multiLevelType w:val="hybridMultilevel"/>
    <w:tmpl w:val="1068B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36D08D4"/>
    <w:multiLevelType w:val="hybridMultilevel"/>
    <w:tmpl w:val="BB0C417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00491090">
    <w:abstractNumId w:val="1"/>
  </w:num>
  <w:num w:numId="2" w16cid:durableId="502476162">
    <w:abstractNumId w:val="4"/>
  </w:num>
  <w:num w:numId="3" w16cid:durableId="571933572">
    <w:abstractNumId w:val="6"/>
  </w:num>
  <w:num w:numId="4" w16cid:durableId="637800863">
    <w:abstractNumId w:val="0"/>
  </w:num>
  <w:num w:numId="5" w16cid:durableId="796601975">
    <w:abstractNumId w:val="2"/>
  </w:num>
  <w:num w:numId="6" w16cid:durableId="311376097">
    <w:abstractNumId w:val="5"/>
  </w:num>
  <w:num w:numId="7" w16cid:durableId="124120917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2MDe1NDMyMjUxNLBQ0lEKTi0uzszPAykwqgUAw8QunCwAAAA="/>
  </w:docVars>
  <w:rsids>
    <w:rsidRoot w:val="004D7C4C"/>
    <w:rsid w:val="000A5E24"/>
    <w:rsid w:val="000D7EBB"/>
    <w:rsid w:val="001460A2"/>
    <w:rsid w:val="002C1518"/>
    <w:rsid w:val="0031120B"/>
    <w:rsid w:val="003709CF"/>
    <w:rsid w:val="004D7C4C"/>
    <w:rsid w:val="00501845"/>
    <w:rsid w:val="007012EF"/>
    <w:rsid w:val="009B2DBB"/>
    <w:rsid w:val="009D326F"/>
    <w:rsid w:val="00A405D3"/>
    <w:rsid w:val="00B76B52"/>
    <w:rsid w:val="00C61803"/>
    <w:rsid w:val="00C948D2"/>
    <w:rsid w:val="00CB0E08"/>
    <w:rsid w:val="00E33A6C"/>
    <w:rsid w:val="00FF61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279919"/>
  <w15:chartTrackingRefBased/>
  <w15:docId w15:val="{9FBED021-F5CF-4E71-8A78-8739545D2F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D7C4C"/>
    <w:pPr>
      <w:ind w:left="720"/>
      <w:contextualSpacing/>
    </w:pPr>
  </w:style>
  <w:style w:type="table" w:styleId="TableGrid">
    <w:name w:val="Table Grid"/>
    <w:basedOn w:val="TableNormal"/>
    <w:uiPriority w:val="59"/>
    <w:rsid w:val="003112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D7EB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7EB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774</Words>
  <Characters>441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Temple Independent School District</Company>
  <LinksUpToDate>false</LinksUpToDate>
  <CharactersWithSpaces>5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gan, Karen</dc:creator>
  <cp:keywords/>
  <dc:description/>
  <cp:lastModifiedBy>Jeff Tondre</cp:lastModifiedBy>
  <cp:revision>2</cp:revision>
  <cp:lastPrinted>2023-03-31T19:37:00Z</cp:lastPrinted>
  <dcterms:created xsi:type="dcterms:W3CDTF">2024-01-09T21:17:00Z</dcterms:created>
  <dcterms:modified xsi:type="dcterms:W3CDTF">2024-01-09T21:17:00Z</dcterms:modified>
</cp:coreProperties>
</file>